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Moscow</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w:t>
      </w:r>
    </w:p>
    <w:p>
      <w:pPr>
        <w:pStyle w:val="BodyText"/>
      </w:pPr>
      <w:r>
        <w:t xml:space="preserve">[Your Phone Number]</w:t>
      </w:r>
    </w:p>
    <w:p>
      <w:pPr>
        <w:pStyle w:val="BodyText"/>
      </w:pPr>
      <w:r>
        <w:t xml:space="preserve">[Date]</w:t>
      </w:r>
    </w:p>
    <w:bookmarkStart w:id="20" w:name="hiring-manager"/>
    <w:p>
      <w:pPr>
        <w:pStyle w:val="Heading2"/>
      </w:pPr>
      <w:r>
        <w:t xml:space="preserve">Hiring Manager</w:t>
      </w:r>
    </w:p>
    <w:p>
      <w:pPr>
        <w:pStyle w:val="FirstParagraph"/>
      </w:pPr>
      <w:r>
        <w:t xml:space="preserve">[Organization Name]</w:t>
      </w:r>
    </w:p>
    <w:p>
      <w:pPr>
        <w:pStyle w:val="BodyText"/>
      </w:pPr>
      <w:r>
        <w:t xml:space="preserve">[Organization Address]</w:t>
      </w:r>
    </w:p>
    <w:p>
      <w:pPr>
        <w:pStyle w:val="BodyText"/>
      </w:pPr>
      <w:r>
        <w:t xml:space="preserve">Moscow, Russia</w:t>
      </w:r>
    </w:p>
    <w:bookmarkEnd w:id="20"/>
    <w:bookmarkStart w:id="21" w:name="Xea95b5deda31f6d832f453cd3a4ae18c142f063"/>
    <w:p>
      <w:pPr>
        <w:pStyle w:val="Heading1"/>
      </w:pPr>
      <w:r>
        <w:t xml:space="preserve">Internship Application Letter for Psychologist Position in Moscow</w:t>
      </w:r>
    </w:p>
    <w:p>
      <w:pPr>
        <w:pStyle w:val="FirstParagraph"/>
      </w:pPr>
      <w:r>
        <w:t xml:space="preserve">Dear Hiring Manager,</w:t>
      </w:r>
    </w:p>
    <w:p>
      <w:pPr>
        <w:pStyle w:val="BodyText"/>
      </w:pPr>
      <w:r>
        <w:t xml:space="preserve">It is with profound enthusiasm and professional dedication that I submit this Internship Application Letter for the Psychologist Intern position at your esteemed institution in Russia Moscow. As a final-year psychology student at [Your University], deeply committed to advancing mental health care within Russia's dynamic cultural landscape, I have meticulously prepared this application to demonstrate how my academic foundation, cross-cultural sensitivity, and passion for evidence-based practice align with the mission of your organization. Moscow’s status as Europe’s largest psychological research hub—where international therapeutic methodologies merge with uniquely Russian socio-cultural contexts—makes it the ideal environment for me to contribute meaningfully during my internship.</w:t>
      </w:r>
    </w:p>
    <w:p>
      <w:pPr>
        <w:pStyle w:val="BodyText"/>
      </w:pPr>
      <w:r>
        <w:t xml:space="preserve">My academic journey has centered on trauma-informed care and community psychology, with coursework including Clinical Neuropsychology, Cross-Cultural Counseling (focusing on Eastern European populations), and Advanced Research Methods. I recently completed an independent study examining resilience patterns among Russian youth facing socioeconomic transitions—a project that required navigating Moscow’s public mental health infrastructure firsthand. This involved collaborating with [Mention Local Organization/University in Moscow if possible, e.g., "the Center for Psychological Support at Lomonosov University"], where I observed how therapists integrate traditional Russian communal support structures with contemporary cognitive-behavioral techniques. This experience crystallized my understanding that effective psychological practice in Russia Moscow demands not only clinical expertise but also profound respect for local cultural nuances—such as the significance of family dynamics in treatment planning and the historical context of mental health stigma.</w:t>
      </w:r>
    </w:p>
    <w:p>
      <w:pPr>
        <w:pStyle w:val="BodyText"/>
      </w:pPr>
      <w:r>
        <w:t xml:space="preserve">What distinguishes my application is my deep contextual awareness of Russia’s evolving mental health landscape. In Moscow, where urbanization and rapid social change have intensified psychological distress among vulnerable populations—from post-Soviet generational trauma to refugee crises—I have actively sought opportunities to engage with this reality. During a volunteer stint at [Mention Relevant Local Organization in Moscow], I assisted in developing culturally adapted anxiety management workshops for Russian-speaking immigrants, using techniques validated through my research on collectivist coping mechanisms. This work reinforced that psychological interventions must harmonize globally recognized methodologies with Russia-specific social values; for example, incorporating the concept of "dusha" (soul) into therapeutic narratives to build trust with clients who perceive mental health as deeply spiritual. My Russian language proficiency (C1 level, certified by [Language Exam]) enables me to conduct intake assessments and collaborate seamlessly with local clinicians—a critical asset in an environment where linguistic precision directly impacts clinical outcomes.</w:t>
      </w:r>
    </w:p>
    <w:p>
      <w:pPr>
        <w:pStyle w:val="BodyText"/>
      </w:pPr>
      <w:r>
        <w:t xml:space="preserve">I am particularly drawn to your organization’s pioneering work in integrating digital mental health solutions within Russia Moscow’s public sector. Your recent initiative, [Mention Specific Project if known, e.g., "the teletherapy platform for rural regions"], exemplifies the innovative approach I aspire to contribute to. As a future Psychologist, I believe technology must serve—not replace—human connection; thus, I have developed skills in ethical AI-assisted therapy tools through [Your University]’s partnership with [Tech Company/Research Group], where I analyzed data privacy protocols for Russian healthcare apps. This aligns precisely with your focus on sustainable mental health infrastructure. Moreover, Moscow’s unique position as a bridge between European and Asian psychological traditions positions your institution to lead in creating culturally responsive frameworks that could transform care across Eurasia.</w:t>
      </w:r>
    </w:p>
    <w:p>
      <w:pPr>
        <w:pStyle w:val="BodyText"/>
      </w:pPr>
      <w:r>
        <w:t xml:space="preserve">My commitment extends beyond clinical skills to ethical advocacy within Russia’s mental health ecosystem. I have actively participated in [Mention Relevant Activity, e.g., "the Moscow Mental Health Reform Coalition"], where we lobbied for improved insurance coverage for trauma therapy—a challenge deeply rooted in Russia’s current healthcare policies. This experience taught me that a Psychologist must navigate bureaucratic systems while centering client welfare, a perspective I will bring to your team. Additionally, my fluency in Russian and understanding of local customs (including navigating Moscow’s seasonal challenges like winter depression prevalence) ensure I can immediately contribute to client-facing roles without cultural barriers.</w:t>
      </w:r>
    </w:p>
    <w:p>
      <w:pPr>
        <w:pStyle w:val="BodyText"/>
      </w:pPr>
      <w:r>
        <w:t xml:space="preserve">This Internship Application Letter is more than a formal submission—it represents my earnest dedication to becoming a culturally competent Psychologist who serves Russia Moscow’s diverse communities. I am eager to learn from your clinicians’ expertise while contributing fresh perspectives through research on cross-cultural therapeutic efficacy. The opportunity to work within Moscow’s vibrant psychological community, where institutions like yours bridge academic rigor with grassroots impact, would be the culmination of my academic pursuits and a significant step toward addressing mental health inequities across Russia.</w:t>
      </w:r>
    </w:p>
    <w:p>
      <w:pPr>
        <w:pStyle w:val="BodyText"/>
      </w:pPr>
      <w:r>
        <w:t xml:space="preserve">Thank you for considering my application. I am confident that my proactive approach to culturally nuanced care, combined with practical experience in Moscow’s psychological landscape, will allow me to significantly support your mission from day one. I welcome the opportunity to discuss how my background aligns with your internship goals and would be honored to contribute to your team’s transformative work in Russia Moscow.</w:t>
      </w:r>
    </w:p>
    <w:p>
      <w:pPr>
        <w:pStyle w:val="BodyText"/>
      </w:pPr>
      <w:r>
        <w:t xml:space="preserve">Sincerely,</w:t>
      </w:r>
    </w:p>
    <w:p>
      <w:pPr>
        <w:pStyle w:val="BodyText"/>
      </w:pPr>
      <w:r>
        <w:t xml:space="preserve">[Your Full Name]</w:t>
      </w:r>
    </w:p>
    <w:p>
      <w:pPr>
        <w:pStyle w:val="BodyText"/>
      </w:pPr>
      <w:r>
        <w:t xml:space="preserve">[Your University and Program, e.g., "B.A. in Psychology, Moscow State University"]</w:t>
      </w:r>
    </w:p>
    <w:p>
      <w:pPr>
        <w:pStyle w:val="BodyText"/>
      </w:pPr>
      <w:r>
        <w:t xml:space="preserve">This document serves as a formal Internship Application Letter for the Psychologist position in Russia Moscow.</w:t>
      </w:r>
    </w:p>
    <w:p>
      <w:pPr>
        <w:pStyle w:val="BodyText"/>
      </w:pPr>
      <w:r>
        <w:t xml:space="preserve">Word Count: 84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ologist Position in Moscow</dc:title>
  <dc:creator/>
  <dc:language>en</dc:language>
  <cp:keywords/>
  <dcterms:created xsi:type="dcterms:W3CDTF">2026-07-23T05:30:09Z</dcterms:created>
  <dcterms:modified xsi:type="dcterms:W3CDTF">2026-07-23T05:30:09Z</dcterms:modified>
</cp:coreProperties>
</file>

<file path=docProps/custom.xml><?xml version="1.0" encoding="utf-8"?>
<Properties xmlns="http://schemas.openxmlformats.org/officeDocument/2006/custom-properties" xmlns:vt="http://schemas.openxmlformats.org/officeDocument/2006/docPropsVTypes"/>
</file>